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22.png" ContentType="image/png"/>
  <Override PartName="/word/media/rId27.jpg" ContentType="image/jpeg"/>
  <Override PartName="/word/media/rId32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1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1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40"/>
        <w:gridCol w:w="41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0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5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39"/>
    <w:bookmarkEnd w:id="40"/>
    <w:bookmarkEnd w:id="41"/>
    <w:bookmarkStart w:id="52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1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pressman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sommerville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Margaret_Hamilton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3" w:name="process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CESSO DE SOFTWARE</w:t>
      </w:r>
    </w:p>
    <w:bookmarkStart w:id="53" w:name="X385f039838f21cf0d73ad476f2ce71036ed54e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NCEITO DE PROCESSO, ATIVIDADES E TAREFAS</w:t>
      </w:r>
    </w:p>
    <w:p>
      <w:pPr>
        <w:pStyle w:val="FirstParagraph"/>
      </w:pPr>
      <w:r>
        <w:t xml:space="preserve">No mundo dos negócios como é conceituado um processo ?</w:t>
      </w:r>
    </w:p>
    <w:p>
      <w:pPr>
        <w:pStyle w:val="BlockText"/>
      </w:pPr>
      <w:r>
        <w:rPr>
          <w:i/>
          <w:iCs/>
        </w:rPr>
        <w:t xml:space="preserve">Um PROCESSO é um conjunto de atividades que são executadas para atingir um objetiv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ATIVIDADES são os trabalhos que devem ser realizados para que um processo seja executad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TAREFAS são decomposições de atividades e representam um conjunto de passos ou ações executadas para realizar um trabalho. Essas tarefas logicamente relacionadas quando encadeadas completam a atividade.</w:t>
      </w:r>
      <w:r>
        <w:t xml:space="preserve"> </w:t>
      </w:r>
      <w:r>
        <w:t xml:space="preserve">(Business Process Model and Notation - BPMN)</w:t>
      </w:r>
    </w:p>
    <w:bookmarkEnd w:id="53"/>
    <w:bookmarkStart w:id="54" w:name="o-process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 PROCESSO DE SOFTWARE</w:t>
      </w:r>
    </w:p>
    <w:p>
      <w:pPr>
        <w:pStyle w:val="BlockText"/>
      </w:pPr>
      <w:r>
        <w:rPr>
          <w:i/>
          <w:iCs/>
        </w:rPr>
        <w:t xml:space="preserve">PROCESSO DE SOFTWARE é uma metodologia que define as atividades necessárias para desenvolver um software de qualidade</w:t>
      </w:r>
      <w:r>
        <w:t xml:space="preserve"> </w:t>
      </w:r>
      <w:r>
        <w:t xml:space="preserve">(Roger S Pressman)</w:t>
      </w:r>
    </w:p>
    <w:p>
      <w:pPr>
        <w:pStyle w:val="BlockText"/>
      </w:pPr>
      <w:r>
        <w:rPr>
          <w:i/>
          <w:iCs/>
        </w:rPr>
        <w:t xml:space="preserve">PROCESSO DE SOFTWARE é um conjunto de atividades que visam a produção de um software</w:t>
      </w:r>
      <w:r>
        <w:t xml:space="preserve"> </w:t>
      </w:r>
      <w:r>
        <w:t xml:space="preserve">(Ian Sommerville)</w:t>
      </w:r>
    </w:p>
    <w:bookmarkEnd w:id="54"/>
    <w:bookmarkStart w:id="55" w:name="Xf6e9acf43e0ef1428986d5d092e800f0080375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TIVIDADES FUNDAMENTAIS DE UM PROCESSO DE SOFTWARE</w:t>
      </w:r>
    </w:p>
    <w:p>
      <w:pPr>
        <w:pStyle w:val="FirstParagraph"/>
      </w:pPr>
      <w:r>
        <w:rPr>
          <w:b/>
          <w:bCs/>
        </w:rPr>
        <w:t xml:space="preserve">POR QUAIS ATIVIDADES VOCÊ (NECESSÁRIAMENTE) PASSA ?</w:t>
      </w:r>
    </w:p>
    <w:p>
      <w:pPr>
        <w:pStyle w:val="TableCaption"/>
      </w:pPr>
      <w:r>
        <w:t xml:space="preserve">PROCESSO DE SOFTWARE - ATIVIDADES - PRESSMAN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PROCESSO DE SOFTWARE - ATIVIDADES - PRESSMAN"/>
      </w:tblPr>
      <w:tblGrid>
        <w:gridCol w:w="1523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j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</w:t>
            </w:r>
          </w:p>
        </w:tc>
      </w:tr>
    </w:tbl>
    <w:p/>
    <w:p>
      <w:pPr>
        <w:pStyle w:val="TableCaption"/>
      </w:pPr>
      <w:r>
        <w:t xml:space="preserve">PROCESSO DE SOFTWARE - ATIVIDADES - SOMMERVILLE</w:t>
      </w:r>
    </w:p>
    <w:tbl>
      <w:tblPr>
        <w:tblStyle w:val="Table"/>
        <w:tblW w:type="pct" w:w="4812"/>
        <w:tblLayout w:type="fixed"/>
        <w:tblLook w:firstRow="1" w:lastRow="0" w:firstColumn="0" w:lastColumn="0" w:noHBand="0" w:noVBand="0" w:val="0020"/>
        <w:tblCaption w:val="PROCESSO DE SOFTWARE - ATIVIDADES - SOMMERVILLE"/>
      </w:tblPr>
      <w:tblGrid>
        <w:gridCol w:w="1584"/>
        <w:gridCol w:w="1485"/>
        <w:gridCol w:w="1584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</w:tr>
    </w:tbl>
    <w:bookmarkEnd w:id="55"/>
    <w:bookmarkStart w:id="62" w:name="modelos-de-processo-de-softwar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MODELOS DE PROCESSO DE SOFTWARE</w:t>
      </w:r>
    </w:p>
    <w:p>
      <w:pPr>
        <w:pStyle w:val="FirstParagraph"/>
      </w:pPr>
      <w:r>
        <w:rPr>
          <w:b/>
          <w:bCs/>
        </w:rPr>
        <w:t xml:space="preserve">COMO VOCÊ PASSA POR ESSAS ATIVIDADES ?</w:t>
      </w:r>
    </w:p>
    <w:bookmarkStart w:id="58" w:name="abordagem-cascat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BORDAGEM CASCATA</w:t>
      </w:r>
    </w:p>
    <w:bookmarkStart w:id="56" w:name="vantagens-desse-modelo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VANTAGENS DESSE MODELO</w:t>
      </w:r>
    </w:p>
    <w:tbl>
      <w:tblPr>
        <w:tblStyle w:val="Table"/>
        <w:tblW w:type="pct" w:w="4972"/>
        <w:tblLayout w:type="fixed"/>
        <w:tblLook w:firstRow="0" w:lastRow="0" w:firstColumn="0" w:lastColumn="0" w:noHBand="0" w:noVBand="0" w:val="0000"/>
      </w:tblPr>
      <w:tblGrid>
        <w:gridCol w:w="1496"/>
        <w:gridCol w:w="6204"/>
        <w:gridCol w:w="176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icidade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ácil de entender e implementar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pois possui fases sequenciais bem definidas, com entregas e revisões em cada etapa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acilita o gerenciamento do projeto, especialmente para equipes menor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ção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Natureza estruturada do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ige a produção de documentação completa em cada fase;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Útil para rastrear o progresso, facilitar a comunicação entre as part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aior controle sobre o projeto, escopo, os prazos e os custos são definidos no início e seguidos rigorosamente;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liente tenha previsão precisa do resultado final e investimento necessário.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do para projetos estávei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equado para projetos com requisitos bem definidos e estáveis e que não devem sofrer muitas alterações ao longo do desenvolviment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desvantagens-desse-modelo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DESVANTAGENS DESSE MODELO</w:t>
      </w:r>
    </w:p>
    <w:tbl>
      <w:tblPr>
        <w:tblStyle w:val="Table"/>
        <w:tblW w:type="pct" w:w="4972"/>
        <w:tblLayout w:type="fixed"/>
        <w:tblLook w:firstRow="0" w:lastRow="0" w:firstColumn="0" w:lastColumn="0" w:noHBand="0" w:noVBand="0" w:val="0000"/>
      </w:tblPr>
      <w:tblGrid>
        <w:gridCol w:w="945"/>
        <w:gridCol w:w="6750"/>
        <w:gridCol w:w="180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xibilidad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Rigidez. Uma vez que uma fase é concluída, é difícil voltar atrás e fazer alteraçõ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blemático se os requisitos mudarem ou se surgirem problemas inesperad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tardio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O cliente só tem contato com o produto final nas últimas fases do projeto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Difícil identificação de erros ou inadequações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Atrasos, custos adicionais e insatisfação do cliente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os prazos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prazos de entrega mais longos,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ada fase precisa ser concluída antes da próxima ser iniciada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blemático em projetos com restrições de tempo ou em mercados dinâmic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co de in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de flexibilidade e feedback tardio podem aumentar o risco de o projeto não atender às expectativas do cliente ou às necessidades do mercad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57"/>
    <w:bookmarkEnd w:id="58"/>
    <w:bookmarkStart w:id="59" w:name="abordagem-incremental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BORDAGEM INCREMENTAL</w:t>
      </w:r>
    </w:p>
    <w:bookmarkEnd w:id="59"/>
    <w:bookmarkStart w:id="60" w:name="abordagem-rup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BORDAGEM RUP</w:t>
      </w:r>
    </w:p>
    <w:bookmarkEnd w:id="60"/>
    <w:bookmarkStart w:id="61" w:name="abordagemens-ágilei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BORDAGEM(ENS) ÁGIL(EIS)</w:t>
      </w:r>
    </w:p>
    <w:bookmarkEnd w:id="61"/>
    <w:bookmarkEnd w:id="62"/>
    <w:bookmarkEnd w:id="63"/>
    <w:bookmarkStart w:id="64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64"/>
    <w:bookmarkStart w:id="65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65"/>
    <w:bookmarkStart w:id="66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66"/>
    <w:bookmarkStart w:id="72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68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67">
        <w:r>
          <w:rPr>
            <w:rStyle w:val="Hyperlink"/>
          </w:rPr>
          <w:t xml:space="preserve">https://bookdown.org/yihui/bookdown/publishing.html</w:t>
        </w:r>
      </w:hyperlink>
    </w:p>
    <w:bookmarkEnd w:id="68"/>
    <w:bookmarkStart w:id="69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69"/>
    <w:bookmarkStart w:id="71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70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22" Target="media/rId22.pn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6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70" Target="https://pkgs.rstudio.com/bookdown/reference/gitbook.html" TargetMode="External" /><Relationship Type="http://schemas.openxmlformats.org/officeDocument/2006/relationships/hyperlink" Id="rId30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70" Target="https://pkgs.rstudio.com/bookdown/reference/gitbook.html" TargetMode="External" /><Relationship Type="http://schemas.openxmlformats.org/officeDocument/2006/relationships/hyperlink" Id="rId30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8T16:04:46Z</dcterms:created>
  <dcterms:modified xsi:type="dcterms:W3CDTF">2025-02-18T16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